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9FE0C" w14:textId="569A84BF" w:rsidR="005E5804" w:rsidRDefault="008B3F75">
      <w:pPr>
        <w:rPr>
          <w:b/>
        </w:rPr>
      </w:pPr>
      <w:r>
        <w:rPr>
          <w:b/>
        </w:rPr>
        <w:t>Cooltone.page.</w:t>
      </w:r>
      <w:r w:rsidR="00F25D06">
        <w:rPr>
          <w:b/>
        </w:rPr>
        <w:t>aob</w:t>
      </w:r>
      <w:r>
        <w:rPr>
          <w:b/>
        </w:rPr>
        <w:t>.</w:t>
      </w:r>
      <w:r w:rsidR="00F25D06">
        <w:rPr>
          <w:b/>
        </w:rPr>
        <w:t>mz</w:t>
      </w:r>
      <w:r>
        <w:rPr>
          <w:b/>
        </w:rPr>
        <w:t xml:space="preserve"> </w:t>
      </w:r>
    </w:p>
    <w:p w14:paraId="00000001" w14:textId="77777777" w:rsidR="00BE7B36" w:rsidRDefault="00A96B5C">
      <w:r>
        <w:rPr>
          <w:b/>
        </w:rPr>
        <w:t>Keyword:</w:t>
      </w:r>
      <w:r>
        <w:t xml:space="preserve"> </w:t>
      </w:r>
      <w:proofErr w:type="spellStart"/>
      <w:r>
        <w:t>CoolTone</w:t>
      </w:r>
      <w:proofErr w:type="spellEnd"/>
    </w:p>
    <w:p w14:paraId="00000003" w14:textId="66820D6C" w:rsidR="00BE7B36" w:rsidRDefault="005E5804">
      <w:pPr>
        <w:rPr>
          <w:highlight w:val="yellow"/>
        </w:rPr>
      </w:pPr>
      <w:r>
        <w:rPr>
          <w:b/>
        </w:rPr>
        <w:t>/COOLTONE-</w:t>
      </w:r>
      <w:r w:rsidR="00F25D06">
        <w:rPr>
          <w:b/>
        </w:rPr>
        <w:t>Denver</w:t>
      </w:r>
    </w:p>
    <w:p w14:paraId="00000004" w14:textId="34EC9BBA" w:rsidR="00BE7B36" w:rsidRDefault="00A96B5C">
      <w:r>
        <w:rPr>
          <w:b/>
        </w:rPr>
        <w:t>Meta:</w:t>
      </w:r>
      <w:r>
        <w:t xml:space="preserve"> </w:t>
      </w:r>
      <w:proofErr w:type="spellStart"/>
      <w:r>
        <w:t>CoolTone</w:t>
      </w:r>
      <w:proofErr w:type="spellEnd"/>
      <w:r>
        <w:t xml:space="preserve"> is a</w:t>
      </w:r>
      <w:r w:rsidR="005E5804">
        <w:t xml:space="preserve"> revolutionary body-building treatment that develops, strengthens, and defines muscles in the abdomen, buttocks, thighs, and arms.</w:t>
      </w:r>
    </w:p>
    <w:p w14:paraId="00000005" w14:textId="77777777" w:rsidR="00BE7B36" w:rsidRDefault="00A96B5C">
      <w:r>
        <w:t xml:space="preserve"> </w:t>
      </w:r>
    </w:p>
    <w:p w14:paraId="00000006" w14:textId="4B8ACFAB" w:rsidR="00BE7B36" w:rsidRDefault="00A96B5C">
      <w:proofErr w:type="spellStart"/>
      <w:r>
        <w:t>CoolTone</w:t>
      </w:r>
      <w:proofErr w:type="spellEnd"/>
      <w:r>
        <w:t xml:space="preserve"> in </w:t>
      </w:r>
      <w:r w:rsidR="00F25D06">
        <w:t>Denver</w:t>
      </w:r>
      <w:r>
        <w:t xml:space="preserve"> | </w:t>
      </w:r>
      <w:r w:rsidR="005E5804">
        <w:t>Strengthen + Sculpt Muscles</w:t>
      </w:r>
    </w:p>
    <w:p w14:paraId="00000007" w14:textId="77777777" w:rsidR="00BE7B36" w:rsidRDefault="00BE7B36"/>
    <w:p w14:paraId="305D644F" w14:textId="3E1925AF" w:rsidR="008E6B75" w:rsidRDefault="008B3F75">
      <w:proofErr w:type="spellStart"/>
      <w:r>
        <w:t>CoolTone</w:t>
      </w:r>
      <w:proofErr w:type="spellEnd"/>
      <w:r w:rsidR="000E4A71">
        <w:t xml:space="preserve"> is a safe, </w:t>
      </w:r>
      <w:r w:rsidR="00A96B5C">
        <w:t xml:space="preserve">FDA-cleared </w:t>
      </w:r>
      <w:r w:rsidR="000E4A71">
        <w:t>technology that</w:t>
      </w:r>
      <w:r w:rsidR="00A96B5C">
        <w:t xml:space="preserve"> </w:t>
      </w:r>
      <w:r w:rsidR="000E4A71">
        <w:t>builds, strengthens</w:t>
      </w:r>
      <w:r>
        <w:t>,</w:t>
      </w:r>
      <w:r w:rsidR="000E4A71">
        <w:t xml:space="preserve"> and </w:t>
      </w:r>
      <w:r w:rsidR="00A96B5C">
        <w:t>tighten</w:t>
      </w:r>
      <w:r w:rsidR="000E4A71">
        <w:t xml:space="preserve">s </w:t>
      </w:r>
      <w:r w:rsidR="008E6B75">
        <w:t>major muscle groups. Benefits include washboard abs, a firm, toned buttocks, and lean, sculpted thighs.</w:t>
      </w:r>
      <w:r w:rsidR="00A96B5C">
        <w:rPr>
          <w:vertAlign w:val="superscript"/>
        </w:rPr>
        <w:t>1</w:t>
      </w:r>
      <w:r w:rsidR="00A96B5C">
        <w:t xml:space="preserve"> </w:t>
      </w:r>
      <w:r w:rsidR="000E4A71">
        <w:t>This advanced treatment comes from the makers of CoolSculpting, the popular fa</w:t>
      </w:r>
      <w:r w:rsidR="00140661">
        <w:t>t</w:t>
      </w:r>
      <w:r>
        <w:t>-</w:t>
      </w:r>
      <w:r w:rsidR="00140661">
        <w:t xml:space="preserve">freezing procedure. </w:t>
      </w:r>
      <w:r w:rsidR="008E6B75">
        <w:t>By</w:t>
      </w:r>
      <w:r w:rsidR="000E4A71">
        <w:t xml:space="preserve"> target</w:t>
      </w:r>
      <w:r w:rsidR="008E6B75">
        <w:t>ing</w:t>
      </w:r>
      <w:r>
        <w:t xml:space="preserve"> muscles</w:t>
      </w:r>
      <w:r w:rsidR="00140661">
        <w:t xml:space="preserve"> </w:t>
      </w:r>
      <w:r>
        <w:t>(</w:t>
      </w:r>
      <w:r w:rsidR="00140661">
        <w:t xml:space="preserve">a </w:t>
      </w:r>
      <w:r>
        <w:t>significant</w:t>
      </w:r>
      <w:r w:rsidR="008E6B75">
        <w:t xml:space="preserve"> part of</w:t>
      </w:r>
      <w:r w:rsidR="000E4A71">
        <w:t xml:space="preserve"> body composition that fat reduction treatments neglect</w:t>
      </w:r>
      <w:r w:rsidR="008E6B75">
        <w:t>,</w:t>
      </w:r>
      <w:r>
        <w:t>)</w:t>
      </w:r>
      <w:r w:rsidR="008E6B75">
        <w:t xml:space="preserve"> </w:t>
      </w:r>
      <w:proofErr w:type="spellStart"/>
      <w:r>
        <w:t>CoolTone</w:t>
      </w:r>
      <w:proofErr w:type="spellEnd"/>
      <w:r w:rsidR="008E6B75">
        <w:t xml:space="preserve"> is </w:t>
      </w:r>
      <w:r>
        <w:t xml:space="preserve">a real game-changer in the area of </w:t>
      </w:r>
      <w:r w:rsidR="008E6B75">
        <w:t>non-invasive body contouring.</w:t>
      </w:r>
    </w:p>
    <w:p w14:paraId="329C7590" w14:textId="77777777" w:rsidR="005038AE" w:rsidRDefault="005038AE"/>
    <w:p w14:paraId="0000000C" w14:textId="5D5A0216" w:rsidR="00BE7B36" w:rsidRDefault="008E6B75">
      <w:r>
        <w:t xml:space="preserve">Contour confidence with a </w:t>
      </w:r>
      <w:r w:rsidR="008B3F75">
        <w:t>muscular</w:t>
      </w:r>
      <w:r>
        <w:t>, sculpted physique.  Find out if this revolutionary body shaping treatment is right for you. Book</w:t>
      </w:r>
      <w:r w:rsidR="00A96B5C">
        <w:t xml:space="preserve"> a</w:t>
      </w:r>
      <w:r>
        <w:t xml:space="preserve"> complimentary </w:t>
      </w:r>
      <w:r w:rsidR="008B3F75">
        <w:t>consultation</w:t>
      </w:r>
      <w:r>
        <w:t xml:space="preserve"> with the</w:t>
      </w:r>
      <w:r w:rsidR="00641AA7">
        <w:t xml:space="preserve"> leading </w:t>
      </w:r>
      <w:proofErr w:type="spellStart"/>
      <w:proofErr w:type="gramStart"/>
      <w:r w:rsidR="00641AA7">
        <w:t>CoolTone</w:t>
      </w:r>
      <w:proofErr w:type="spellEnd"/>
      <w:r w:rsidR="00F25D06">
        <w:t xml:space="preserve"> </w:t>
      </w:r>
      <w:r w:rsidR="00641AA7">
        <w:t xml:space="preserve"> provider</w:t>
      </w:r>
      <w:proofErr w:type="gramEnd"/>
      <w:r w:rsidR="00F25D06">
        <w:t xml:space="preserve"> in Denver, AOB Med Spa</w:t>
      </w:r>
      <w:r w:rsidR="00641AA7">
        <w:t xml:space="preserve">. Reach out online or </w:t>
      </w:r>
      <w:r w:rsidR="008B3F75">
        <w:t xml:space="preserve">call </w:t>
      </w:r>
      <w:r w:rsidR="00F25D06" w:rsidRPr="00177460">
        <w:rPr>
          <w:b/>
        </w:rPr>
        <w:t>(303) 777-5030</w:t>
      </w:r>
      <w:r w:rsidR="00F25D06" w:rsidRPr="00177460">
        <w:t xml:space="preserve"> </w:t>
      </w:r>
      <w:r w:rsidR="00641AA7">
        <w:t>today.</w:t>
      </w:r>
    </w:p>
    <w:p w14:paraId="0000000D" w14:textId="77777777" w:rsidR="00BE7B36" w:rsidRDefault="00BE7B36"/>
    <w:p w14:paraId="0000000E" w14:textId="77777777" w:rsidR="00BE7B36" w:rsidRDefault="00A96B5C">
      <w:r>
        <w:t>BENEFITS OF COOLTONE</w:t>
      </w:r>
    </w:p>
    <w:p w14:paraId="0000000F" w14:textId="77777777" w:rsidR="00BE7B36" w:rsidRDefault="00BE7B36"/>
    <w:p w14:paraId="00000011" w14:textId="77777777" w:rsidR="00BE7B36" w:rsidRDefault="00BE7B36"/>
    <w:p w14:paraId="00000012" w14:textId="3E090714" w:rsidR="00BE7B36" w:rsidRDefault="005038AE">
      <w:pPr>
        <w:numPr>
          <w:ilvl w:val="0"/>
          <w:numId w:val="2"/>
        </w:numPr>
      </w:pPr>
      <w:r>
        <w:t>Half</w:t>
      </w:r>
      <w:r w:rsidR="00824F23">
        <w:t>-</w:t>
      </w:r>
      <w:r>
        <w:t>hour procedure</w:t>
      </w:r>
    </w:p>
    <w:p w14:paraId="15FC894E" w14:textId="69411317" w:rsidR="005038AE" w:rsidRDefault="005038AE">
      <w:pPr>
        <w:numPr>
          <w:ilvl w:val="0"/>
          <w:numId w:val="2"/>
        </w:numPr>
      </w:pPr>
      <w:r>
        <w:t>Painless and no downtime</w:t>
      </w:r>
    </w:p>
    <w:p w14:paraId="08240784" w14:textId="5E545565" w:rsidR="005038AE" w:rsidRDefault="005038AE">
      <w:pPr>
        <w:numPr>
          <w:ilvl w:val="0"/>
          <w:numId w:val="2"/>
        </w:numPr>
      </w:pPr>
      <w:r>
        <w:t>FDA cleared &amp; scientifically proven</w:t>
      </w:r>
    </w:p>
    <w:p w14:paraId="59EB12B4" w14:textId="2E6DC32B" w:rsidR="005038AE" w:rsidRDefault="008B3F75">
      <w:pPr>
        <w:numPr>
          <w:ilvl w:val="0"/>
          <w:numId w:val="2"/>
        </w:numPr>
      </w:pPr>
      <w:r>
        <w:t>Stimulates</w:t>
      </w:r>
      <w:r w:rsidR="005038AE">
        <w:t xml:space="preserve"> 20,000 transformative contractions</w:t>
      </w:r>
    </w:p>
    <w:p w14:paraId="645CF38F" w14:textId="56ED8C10" w:rsidR="005038AE" w:rsidRDefault="008B3F75">
      <w:pPr>
        <w:numPr>
          <w:ilvl w:val="0"/>
          <w:numId w:val="2"/>
        </w:numPr>
      </w:pPr>
      <w:r>
        <w:t>A n</w:t>
      </w:r>
      <w:r w:rsidR="005038AE">
        <w:t>on-surgical alternative to a butt lift</w:t>
      </w:r>
    </w:p>
    <w:p w14:paraId="39E5C268" w14:textId="072871FE" w:rsidR="005038AE" w:rsidRDefault="005038AE">
      <w:pPr>
        <w:numPr>
          <w:ilvl w:val="0"/>
          <w:numId w:val="2"/>
        </w:numPr>
      </w:pPr>
      <w:r>
        <w:t>Chisels abdominals</w:t>
      </w:r>
    </w:p>
    <w:p w14:paraId="5F742E7E" w14:textId="239EACAF" w:rsidR="005038AE" w:rsidRDefault="005038AE">
      <w:pPr>
        <w:numPr>
          <w:ilvl w:val="0"/>
          <w:numId w:val="2"/>
        </w:numPr>
      </w:pPr>
      <w:r>
        <w:t>Lifts and tones buttocks</w:t>
      </w:r>
    </w:p>
    <w:p w14:paraId="4CF9BB99" w14:textId="561F52E6" w:rsidR="005038AE" w:rsidRDefault="005038AE">
      <w:pPr>
        <w:numPr>
          <w:ilvl w:val="0"/>
          <w:numId w:val="2"/>
        </w:numPr>
      </w:pPr>
      <w:r>
        <w:t>Sculpts thighs</w:t>
      </w:r>
    </w:p>
    <w:p w14:paraId="0ABC2D28" w14:textId="3822A9B7" w:rsidR="005038AE" w:rsidRDefault="005038AE">
      <w:pPr>
        <w:numPr>
          <w:ilvl w:val="0"/>
          <w:numId w:val="2"/>
        </w:numPr>
      </w:pPr>
      <w:r>
        <w:t>Performed by top body contouring facility</w:t>
      </w:r>
    </w:p>
    <w:p w14:paraId="00000017" w14:textId="77777777" w:rsidR="00BE7B36" w:rsidRDefault="00BE7B36" w:rsidP="005038AE">
      <w:pPr>
        <w:ind w:left="720"/>
      </w:pPr>
    </w:p>
    <w:p w14:paraId="00000018" w14:textId="3C496450" w:rsidR="00BE7B36" w:rsidRDefault="005038AE">
      <w:r>
        <w:t>PATIENT RESULTS |</w:t>
      </w:r>
      <w:r w:rsidR="00F25D06">
        <w:t xml:space="preserve"> </w:t>
      </w:r>
      <w:r w:rsidR="00A96B5C">
        <w:t>COOLTONE BEFORE AND AFTER*</w:t>
      </w:r>
    </w:p>
    <w:p w14:paraId="00000019" w14:textId="77777777" w:rsidR="00BE7B36" w:rsidRDefault="00BE7B36"/>
    <w:p w14:paraId="0000001A" w14:textId="24D8867C" w:rsidR="00BE7B36" w:rsidRDefault="00A96B5C">
      <w:commentRangeStart w:id="0"/>
      <w:commentRangeStart w:id="1"/>
      <w:commentRangeStart w:id="2"/>
      <w:proofErr w:type="spellStart"/>
      <w:r>
        <w:t>CoolTone</w:t>
      </w:r>
      <w:proofErr w:type="spellEnd"/>
      <w:r>
        <w:t xml:space="preserve"> before and after </w:t>
      </w:r>
      <w:r w:rsidR="005038AE">
        <w:t xml:space="preserve">images reveal the </w:t>
      </w:r>
      <w:r w:rsidR="00C20426">
        <w:t xml:space="preserve">impressive </w:t>
      </w:r>
      <w:r w:rsidR="00BD15A3">
        <w:t xml:space="preserve">contour and </w:t>
      </w:r>
      <w:r w:rsidR="008B3F75">
        <w:t>definition</w:t>
      </w:r>
      <w:r w:rsidR="00BD15A3">
        <w:t xml:space="preserve"> of this muscle</w:t>
      </w:r>
      <w:r w:rsidR="008B3F75">
        <w:t>-</w:t>
      </w:r>
      <w:r w:rsidR="00BD15A3">
        <w:t xml:space="preserve">building treatment. </w:t>
      </w:r>
      <w:commentRangeEnd w:id="0"/>
      <w:r>
        <w:commentReference w:id="0"/>
      </w:r>
      <w:commentRangeEnd w:id="1"/>
      <w:r>
        <w:commentReference w:id="1"/>
      </w:r>
      <w:commentRangeEnd w:id="2"/>
      <w:r>
        <w:commentReference w:id="2"/>
      </w:r>
      <w:del w:id="3" w:author="Tomo Albanese" w:date="2019-10-15T00:30:00Z">
        <w:r>
          <w:delText>have receivedcan</w:delText>
        </w:r>
      </w:del>
      <w:r w:rsidR="00BD15A3">
        <w:t xml:space="preserve">As with all body contouring procedures, results may </w:t>
      </w:r>
      <w:proofErr w:type="gramStart"/>
      <w:r w:rsidR="00BD15A3">
        <w:t>vary.*</w:t>
      </w:r>
      <w:proofErr w:type="gramEnd"/>
      <w:r>
        <w:t xml:space="preserve"> These </w:t>
      </w:r>
      <w:proofErr w:type="spellStart"/>
      <w:r w:rsidR="00BD15A3">
        <w:t>CoolTone</w:t>
      </w:r>
      <w:proofErr w:type="spellEnd"/>
      <w:r w:rsidR="00BD15A3">
        <w:t xml:space="preserve"> before and after </w:t>
      </w:r>
      <w:r w:rsidR="008B3F75">
        <w:t>pictur</w:t>
      </w:r>
      <w:r w:rsidR="00BD15A3">
        <w:t>es,</w:t>
      </w:r>
      <w:ins w:id="4" w:author="Tomo Albanese" w:date="2019-10-15T00:31:00Z">
        <w:r>
          <w:t xml:space="preserve"> however,</w:t>
        </w:r>
      </w:ins>
      <w:r>
        <w:t xml:space="preserve"> offer a</w:t>
      </w:r>
      <w:r w:rsidR="008B3F75">
        <w:t>n excellen</w:t>
      </w:r>
      <w:ins w:id="5" w:author="Tomo Albanese" w:date="2019-10-15T00:31:00Z">
        <w:r>
          <w:t xml:space="preserve">t </w:t>
        </w:r>
      </w:ins>
      <w:r w:rsidR="00BD15A3">
        <w:t xml:space="preserve">reference </w:t>
      </w:r>
      <w:r w:rsidR="008B3F75">
        <w:t>for</w:t>
      </w:r>
      <w:r w:rsidR="00BD15A3">
        <w:t xml:space="preserve"> results of real patients who</w:t>
      </w:r>
      <w:r>
        <w:t xml:space="preserve"> received</w:t>
      </w:r>
      <w:r w:rsidR="00BD15A3">
        <w:t xml:space="preserve"> this technique sensitive treatment from a skilled and </w:t>
      </w:r>
      <w:r>
        <w:t>experienced</w:t>
      </w:r>
      <w:r w:rsidR="00BD15A3">
        <w:t xml:space="preserve"> specialist.</w:t>
      </w:r>
      <w:r>
        <w:t xml:space="preserve"> </w:t>
      </w:r>
    </w:p>
    <w:p w14:paraId="519059B5" w14:textId="77777777" w:rsidR="00BD15A3" w:rsidRDefault="00BD15A3"/>
    <w:p w14:paraId="0000001F" w14:textId="77777777" w:rsidR="00BE7B36" w:rsidRDefault="00BE7B36"/>
    <w:p w14:paraId="00000020" w14:textId="77777777" w:rsidR="00BE7B36" w:rsidRDefault="00A96B5C">
      <w:r>
        <w:t>HOW DOES COOL TONE WORK?</w:t>
      </w:r>
    </w:p>
    <w:p w14:paraId="00000021" w14:textId="77777777" w:rsidR="00BE7B36" w:rsidRDefault="00BE7B36"/>
    <w:p w14:paraId="413AB1DA" w14:textId="72398817" w:rsidR="00434E2D" w:rsidRDefault="008B3F75">
      <w:r>
        <w:lastRenderedPageBreak/>
        <w:t>T</w:t>
      </w:r>
      <w:commentRangeStart w:id="6"/>
      <w:r w:rsidR="00A96B5C">
        <w:t xml:space="preserve">o understand how this procedure works, </w:t>
      </w:r>
      <w:ins w:id="7" w:author="Tomo Albanese" w:date="2019-10-15T00:35:00Z">
        <w:r w:rsidR="00A96B5C">
          <w:t xml:space="preserve">think of it like exercising at the gym without the weights or sweat. When you exercise, </w:t>
        </w:r>
      </w:ins>
      <w:del w:id="8" w:author="Tomo Albanese" w:date="2019-10-15T00:35:00Z">
        <w:r w:rsidR="00A96B5C">
          <w:delText>think of what happens when you engage in a workout program such as squats</w:delText>
        </w:r>
      </w:del>
      <w:r w:rsidR="00A96B5C">
        <w:t xml:space="preserve"> </w:t>
      </w:r>
      <w:ins w:id="9" w:author="Tomo Albanese" w:date="2019-10-15T00:36:00Z">
        <w:r w:rsidR="00A96B5C">
          <w:t>y</w:t>
        </w:r>
      </w:ins>
      <w:del w:id="10" w:author="Tomo Albanese" w:date="2019-10-15T00:36:00Z">
        <w:r w:rsidR="00A96B5C">
          <w:delText>Y</w:delText>
        </w:r>
      </w:del>
      <w:r w:rsidR="00A96B5C">
        <w:t>our muscles contract. This same process is duplicated by the Cool</w:t>
      </w:r>
      <w:r w:rsidR="00105C37">
        <w:t xml:space="preserve"> </w:t>
      </w:r>
      <w:r w:rsidR="00A96B5C">
        <w:t xml:space="preserve">Tone device </w:t>
      </w:r>
      <w:ins w:id="11" w:author="Tomo Albanese" w:date="2019-10-15T00:37:00Z">
        <w:r w:rsidR="00A96B5C">
          <w:t xml:space="preserve">using a </w:t>
        </w:r>
      </w:ins>
      <w:r w:rsidR="00434E2D">
        <w:t>revolutionary</w:t>
      </w:r>
      <w:ins w:id="12" w:author="Tomo Albanese" w:date="2019-10-15T00:37:00Z">
        <w:r w:rsidR="00A96B5C">
          <w:t xml:space="preserve"> process involving</w:t>
        </w:r>
      </w:ins>
      <w:del w:id="13" w:author="Tomo Albanese" w:date="2019-10-15T00:37:00Z">
        <w:r w:rsidR="00A96B5C">
          <w:delText>by means of the latest technique that uses</w:delText>
        </w:r>
      </w:del>
      <w:r w:rsidR="00434E2D">
        <w:t xml:space="preserve"> electromagnetic energy. </w:t>
      </w:r>
    </w:p>
    <w:p w14:paraId="0CF2FC57" w14:textId="77777777" w:rsidR="00434E2D" w:rsidRDefault="00434E2D"/>
    <w:p w14:paraId="09F745E9" w14:textId="4103726C" w:rsidR="00E363AA" w:rsidRDefault="00434E2D" w:rsidP="00E363AA">
      <w:r>
        <w:t>During the Cool Tone treatment, electromagnetic c</w:t>
      </w:r>
      <w:r w:rsidR="00A96B5C">
        <w:t xml:space="preserve">urrents </w:t>
      </w:r>
      <w:ins w:id="14" w:author="Tomo Albanese" w:date="2019-10-15T00:37:00Z">
        <w:r w:rsidR="00A96B5C">
          <w:t>pulse</w:t>
        </w:r>
      </w:ins>
      <w:del w:id="15" w:author="Tomo Albanese" w:date="2019-10-15T00:37:00Z">
        <w:r w:rsidR="00A96B5C">
          <w:delText>go</w:delText>
        </w:r>
      </w:del>
      <w:r>
        <w:t xml:space="preserve"> deep into the muscle tissue.</w:t>
      </w:r>
      <w:r w:rsidR="00F25D06" w:rsidRPr="00F25D06">
        <w:rPr>
          <w:vertAlign w:val="superscript"/>
        </w:rPr>
        <w:t>1</w:t>
      </w:r>
      <w:r w:rsidR="00F25D06">
        <w:t xml:space="preserve"> </w:t>
      </w:r>
      <w:r>
        <w:t xml:space="preserve">The muscles are </w:t>
      </w:r>
      <w:r w:rsidR="008B3F75">
        <w:t>stimulated</w:t>
      </w:r>
      <w:r>
        <w:t>, contracting</w:t>
      </w:r>
      <w:r w:rsidR="008B3F75">
        <w:t>,</w:t>
      </w:r>
      <w:r>
        <w:t xml:space="preserve"> and relaxing at supraphysiological –</w:t>
      </w:r>
      <w:r w:rsidR="008B3F75">
        <w:t>superhuman</w:t>
      </w:r>
      <w:r>
        <w:t>—speeds.</w:t>
      </w:r>
      <w:r w:rsidR="00F25D06" w:rsidRPr="00F25D06">
        <w:rPr>
          <w:vertAlign w:val="superscript"/>
        </w:rPr>
        <w:t>2</w:t>
      </w:r>
      <w:r>
        <w:t xml:space="preserve"> </w:t>
      </w:r>
      <w:r w:rsidR="00E363AA">
        <w:t>A single treatment produces more than 20,000 of these super</w:t>
      </w:r>
      <w:r w:rsidR="008B3F75">
        <w:t>-</w:t>
      </w:r>
      <w:r w:rsidR="00E363AA">
        <w:t>powerful contractions.</w:t>
      </w:r>
      <w:r w:rsidR="00F25D06">
        <w:rPr>
          <w:vertAlign w:val="superscript"/>
        </w:rPr>
        <w:t>3</w:t>
      </w:r>
    </w:p>
    <w:p w14:paraId="39F97626" w14:textId="5CC2C2E4" w:rsidR="005F1B30" w:rsidRDefault="008B3F75">
      <w:r>
        <w:t>Therefore,</w:t>
      </w:r>
      <w:r w:rsidR="00434E2D">
        <w:t xml:space="preserve"> many</w:t>
      </w:r>
      <w:r>
        <w:t xml:space="preserve"> people</w:t>
      </w:r>
      <w:r w:rsidR="00434E2D">
        <w:t xml:space="preserve"> call Cool Tone, the “</w:t>
      </w:r>
      <w:r>
        <w:t>superman’s ab</w:t>
      </w:r>
      <w:r w:rsidR="00434E2D">
        <w:t xml:space="preserve"> workout.” </w:t>
      </w:r>
      <w:commentRangeEnd w:id="6"/>
    </w:p>
    <w:p w14:paraId="0902EA1D" w14:textId="77777777" w:rsidR="005F1B30" w:rsidRPr="008B3F75" w:rsidRDefault="005F1B30" w:rsidP="008B3F75"/>
    <w:p w14:paraId="00000022" w14:textId="0F35AE26" w:rsidR="00BE7B36" w:rsidRPr="008B3F75" w:rsidRDefault="005F1B30" w:rsidP="008B3F75">
      <w:r w:rsidRPr="008B3F75">
        <w:t>COOL TONE REVIEWS</w:t>
      </w:r>
      <w:r w:rsidR="00A96B5C" w:rsidRPr="008B3F75">
        <w:commentReference w:id="6"/>
      </w:r>
    </w:p>
    <w:p w14:paraId="00000023" w14:textId="77777777" w:rsidR="00BE7B36" w:rsidRPr="008B3F75" w:rsidRDefault="00BE7B36" w:rsidP="008B3F75"/>
    <w:p w14:paraId="00000024" w14:textId="09D1E9A1" w:rsidR="00BE7B36" w:rsidRPr="008B3F75" w:rsidRDefault="00A96B5C" w:rsidP="008B3F75">
      <w:r w:rsidRPr="008B3F75">
        <w:t>Cool</w:t>
      </w:r>
      <w:r w:rsidR="00105C37">
        <w:t xml:space="preserve"> </w:t>
      </w:r>
      <w:r w:rsidRPr="008B3F75">
        <w:t>Tone reviews reveal that most people are happy with the results and that they would recommend it to a friend. Research in the medical field also confirms that the process is efficient and safe. More than 90% of the patients were happy with the outcome after just a few months.</w:t>
      </w:r>
      <w:r w:rsidRPr="00F25D06">
        <w:rPr>
          <w:vertAlign w:val="superscript"/>
        </w:rPr>
        <w:t>2</w:t>
      </w:r>
    </w:p>
    <w:p w14:paraId="478DE9B2" w14:textId="3072C218" w:rsidR="00434E2D" w:rsidRDefault="00434E2D" w:rsidP="00434E2D"/>
    <w:p w14:paraId="0DB1B0DE" w14:textId="77777777" w:rsidR="005F1B30" w:rsidRDefault="005F1B30" w:rsidP="00434E2D"/>
    <w:p w14:paraId="74DAF95B" w14:textId="4A67B93F" w:rsidR="005F1B30" w:rsidRDefault="005F1B30" w:rsidP="00434E2D">
      <w:r>
        <w:t xml:space="preserve">COOL TONE + COOL SCULPTING: THE DYNAMIC DUO OF BODY CONTOURING </w:t>
      </w:r>
      <w:commentRangeStart w:id="16"/>
      <w:commentRangeStart w:id="17"/>
      <w:commentRangeStart w:id="18"/>
      <w:commentRangeStart w:id="19"/>
    </w:p>
    <w:commentRangeEnd w:id="16"/>
    <w:p w14:paraId="2A4B30C0" w14:textId="77777777" w:rsidR="00434E2D" w:rsidRDefault="00434E2D" w:rsidP="00434E2D">
      <w:r>
        <w:commentReference w:id="16"/>
      </w:r>
      <w:commentRangeEnd w:id="17"/>
      <w:r>
        <w:commentReference w:id="17"/>
      </w:r>
      <w:commentRangeEnd w:id="18"/>
      <w:r>
        <w:commentReference w:id="18"/>
      </w:r>
      <w:commentRangeEnd w:id="19"/>
      <w:r>
        <w:commentReference w:id="19"/>
      </w:r>
    </w:p>
    <w:p w14:paraId="2199FC7C" w14:textId="10793DEE" w:rsidR="00434E2D" w:rsidRDefault="00434E2D" w:rsidP="00434E2D">
      <w:r w:rsidRPr="00F25D06">
        <w:rPr>
          <w:u w:val="single"/>
        </w:rPr>
        <w:t>Cool</w:t>
      </w:r>
      <w:r w:rsidR="005F1B30" w:rsidRPr="00F25D06">
        <w:rPr>
          <w:u w:val="single"/>
        </w:rPr>
        <w:t xml:space="preserve"> </w:t>
      </w:r>
      <w:r w:rsidRPr="00F25D06">
        <w:rPr>
          <w:u w:val="single"/>
        </w:rPr>
        <w:t>Sculpting</w:t>
      </w:r>
      <w:r>
        <w:t xml:space="preserve"> is a</w:t>
      </w:r>
      <w:del w:id="20" w:author="Tomo Albanese" w:date="2019-10-15T00:31:00Z">
        <w:r>
          <w:delText>nother</w:delText>
        </w:r>
      </w:del>
      <w:r>
        <w:t xml:space="preserve"> popular fat reduction treatment that freezes stubborn fat cells to death. </w:t>
      </w:r>
    </w:p>
    <w:p w14:paraId="2B77E682" w14:textId="4AC123B7" w:rsidR="00434E2D" w:rsidRDefault="00434E2D" w:rsidP="00434E2D">
      <w:r>
        <w:t>Cool</w:t>
      </w:r>
      <w:r w:rsidR="005F1B30">
        <w:t xml:space="preserve"> </w:t>
      </w:r>
      <w:r>
        <w:t xml:space="preserve">Tone focuses on </w:t>
      </w:r>
      <w:ins w:id="21" w:author="Tomo Albanese" w:date="2019-10-15T00:33:00Z">
        <w:r>
          <w:t>your</w:t>
        </w:r>
      </w:ins>
      <w:del w:id="22" w:author="Tomo Albanese" w:date="2019-10-15T00:33:00Z">
        <w:r>
          <w:delText>the</w:delText>
        </w:r>
      </w:del>
      <w:r>
        <w:t xml:space="preserve"> muscle</w:t>
      </w:r>
      <w:ins w:id="23" w:author="Tomo Albanese" w:date="2019-10-15T00:33:00Z">
        <w:r>
          <w:t>s</w:t>
        </w:r>
      </w:ins>
      <w:r w:rsidR="00E363AA">
        <w:t>. T</w:t>
      </w:r>
      <w:r>
        <w:t>he Cool</w:t>
      </w:r>
      <w:r w:rsidR="005F1B30">
        <w:t xml:space="preserve"> </w:t>
      </w:r>
      <w:r>
        <w:t>Tone procedure was developed to complement Cool</w:t>
      </w:r>
      <w:r w:rsidR="005F1B30">
        <w:t xml:space="preserve"> </w:t>
      </w:r>
      <w:r>
        <w:t xml:space="preserve">Sculpting. </w:t>
      </w:r>
      <w:ins w:id="24" w:author="Tomo Albanese" w:date="2019-10-15T00:34:00Z">
        <w:r>
          <w:t xml:space="preserve">Together, </w:t>
        </w:r>
      </w:ins>
      <w:del w:id="25" w:author="Tomo Albanese" w:date="2019-10-15T00:34:00Z">
        <w:r>
          <w:delText>T</w:delText>
        </w:r>
      </w:del>
      <w:ins w:id="26" w:author="Tomo Albanese" w:date="2019-10-15T00:34:00Z">
        <w:r>
          <w:t>t</w:t>
        </w:r>
      </w:ins>
      <w:r>
        <w:t xml:space="preserve">hese treatments provide a powerful </w:t>
      </w:r>
      <w:ins w:id="27" w:author="Tomo Albanese" w:date="2019-10-15T00:34:00Z">
        <w:r>
          <w:t>“one-two punch”</w:t>
        </w:r>
      </w:ins>
      <w:del w:id="28" w:author="Tomo Albanese" w:date="2019-10-15T00:34:00Z">
        <w:r>
          <w:delText>combination of focuses</w:delText>
        </w:r>
      </w:del>
      <w:r>
        <w:t xml:space="preserve"> on </w:t>
      </w:r>
      <w:del w:id="29" w:author="Tomo Albanese" w:date="2019-10-15T00:34:00Z">
        <w:r>
          <w:delText xml:space="preserve">the </w:delText>
        </w:r>
      </w:del>
      <w:r>
        <w:t>fat and muscle</w:t>
      </w:r>
      <w:ins w:id="30" w:author="Tomo Albanese" w:date="2019-10-15T00:34:00Z">
        <w:r>
          <w:t>s</w:t>
        </w:r>
      </w:ins>
      <w:r>
        <w:t xml:space="preserve"> </w:t>
      </w:r>
      <w:ins w:id="31" w:author="Tomo Albanese" w:date="2019-10-15T00:34:00Z">
        <w:r>
          <w:t>targeted</w:t>
        </w:r>
      </w:ins>
      <w:del w:id="32" w:author="Tomo Albanese" w:date="2019-10-15T00:34:00Z">
        <w:r>
          <w:delText>in target areas</w:delText>
        </w:r>
      </w:del>
      <w:r>
        <w:t xml:space="preserve"> to help adults transform their general physical appearance </w:t>
      </w:r>
      <w:ins w:id="33" w:author="Tomo Albanese" w:date="2019-10-15T00:34:00Z">
        <w:r>
          <w:t>so that they can</w:t>
        </w:r>
      </w:ins>
      <w:del w:id="34" w:author="Tomo Albanese" w:date="2019-10-15T00:34:00Z">
        <w:r>
          <w:delText>to</w:delText>
        </w:r>
      </w:del>
      <w:r>
        <w:t xml:space="preserve"> look </w:t>
      </w:r>
      <w:ins w:id="35" w:author="Tomo Albanese" w:date="2019-10-15T00:34:00Z">
        <w:r>
          <w:t>trimmer</w:t>
        </w:r>
      </w:ins>
      <w:del w:id="36" w:author="Tomo Albanese" w:date="2019-10-15T00:34:00Z">
        <w:r>
          <w:delText>more trim</w:delText>
        </w:r>
      </w:del>
      <w:r>
        <w:t>, fit</w:t>
      </w:r>
      <w:ins w:id="37" w:author="Tomo Albanese" w:date="2019-10-15T00:35:00Z">
        <w:r>
          <w:t>ter</w:t>
        </w:r>
      </w:ins>
      <w:r>
        <w:t>, and health</w:t>
      </w:r>
      <w:ins w:id="38" w:author="Tomo Albanese" w:date="2019-10-15T00:35:00Z">
        <w:r>
          <w:t>ier than they ever thought possible</w:t>
        </w:r>
      </w:ins>
      <w:del w:id="39" w:author="Tomo Albanese" w:date="2019-10-15T00:35:00Z">
        <w:r>
          <w:delText>y</w:delText>
        </w:r>
      </w:del>
      <w:r>
        <w:t xml:space="preserve">. </w:t>
      </w:r>
    </w:p>
    <w:p w14:paraId="00000025" w14:textId="77777777" w:rsidR="00BE7B36" w:rsidRDefault="00BE7B36"/>
    <w:p w14:paraId="00000026" w14:textId="77777777" w:rsidR="00BE7B36" w:rsidRDefault="00A96B5C">
      <w:r>
        <w:t>HOW MUCH DOES COOLTONE COST?</w:t>
      </w:r>
    </w:p>
    <w:p w14:paraId="00000027" w14:textId="77777777" w:rsidR="00BE7B36" w:rsidRDefault="00BE7B36"/>
    <w:p w14:paraId="00000028" w14:textId="5ACFB7A3" w:rsidR="00BE7B36" w:rsidRDefault="008B3F75">
      <w:r>
        <w:t xml:space="preserve">A patient’s specific needs determine </w:t>
      </w:r>
      <w:proofErr w:type="spellStart"/>
      <w:r>
        <w:t>CoolTone</w:t>
      </w:r>
      <w:proofErr w:type="spellEnd"/>
      <w:r>
        <w:t xml:space="preserve"> cost</w:t>
      </w:r>
      <w:r w:rsidR="005F1B30">
        <w:t>. T</w:t>
      </w:r>
      <w:r w:rsidR="00A96B5C">
        <w:t>herefore</w:t>
      </w:r>
      <w:r w:rsidR="00E363AA">
        <w:t>,</w:t>
      </w:r>
      <w:r w:rsidR="009A0A92">
        <w:t xml:space="preserve"> cost varies</w:t>
      </w:r>
      <w:r w:rsidR="005F1B30">
        <w:t xml:space="preserve"> per patient.</w:t>
      </w:r>
      <w:r w:rsidR="009A0A92">
        <w:t xml:space="preserve"> </w:t>
      </w:r>
      <w:del w:id="40" w:author="Tomo Albanese" w:date="2019-10-15T00:38:00Z">
        <w:r w:rsidR="00A96B5C">
          <w:delText>wo</w:delText>
        </w:r>
      </w:del>
      <w:r w:rsidR="009A0A92">
        <w:t>F</w:t>
      </w:r>
      <w:commentRangeStart w:id="41"/>
      <w:commentRangeStart w:id="42"/>
      <w:r w:rsidR="00A96B5C">
        <w:t xml:space="preserve">actors </w:t>
      </w:r>
      <w:commentRangeEnd w:id="41"/>
      <w:r w:rsidR="00A96B5C">
        <w:commentReference w:id="41"/>
      </w:r>
      <w:commentRangeEnd w:id="42"/>
      <w:r w:rsidR="00A96B5C">
        <w:commentReference w:id="42"/>
      </w:r>
      <w:r w:rsidR="00A96B5C">
        <w:t>t</w:t>
      </w:r>
      <w:r w:rsidR="009A0A92">
        <w:t xml:space="preserve">hat influence </w:t>
      </w:r>
      <w:proofErr w:type="spellStart"/>
      <w:r w:rsidR="009A0A92">
        <w:t>CoolTone</w:t>
      </w:r>
      <w:proofErr w:type="spellEnd"/>
      <w:r w:rsidR="009A0A92">
        <w:t xml:space="preserve"> prices include:</w:t>
      </w:r>
    </w:p>
    <w:p w14:paraId="00000029" w14:textId="77777777" w:rsidR="00BE7B36" w:rsidRDefault="00BE7B36"/>
    <w:p w14:paraId="0000002A" w14:textId="0D9A3EA5" w:rsidR="00BE7B36" w:rsidRDefault="009A0A92">
      <w:pPr>
        <w:numPr>
          <w:ilvl w:val="0"/>
          <w:numId w:val="1"/>
        </w:numPr>
      </w:pPr>
      <w:r>
        <w:t>The number of sessions opted for</w:t>
      </w:r>
    </w:p>
    <w:p w14:paraId="0000002B" w14:textId="3D8EB1F7" w:rsidR="00BE7B36" w:rsidRDefault="00E363AA">
      <w:pPr>
        <w:numPr>
          <w:ilvl w:val="0"/>
          <w:numId w:val="1"/>
        </w:numPr>
      </w:pPr>
      <w:r>
        <w:t>W</w:t>
      </w:r>
      <w:r w:rsidR="009A0A92">
        <w:t>hat muscles groups</w:t>
      </w:r>
      <w:r w:rsidR="00A96B5C">
        <w:t xml:space="preserve"> are targeted</w:t>
      </w:r>
    </w:p>
    <w:p w14:paraId="0000002C" w14:textId="4CA71423" w:rsidR="00BE7B36" w:rsidRDefault="009A0A92">
      <w:pPr>
        <w:numPr>
          <w:ilvl w:val="0"/>
          <w:numId w:val="1"/>
        </w:numPr>
      </w:pPr>
      <w:r>
        <w:t>Discounts and package pricing</w:t>
      </w:r>
    </w:p>
    <w:p w14:paraId="0000002D" w14:textId="77777777" w:rsidR="00BE7B36" w:rsidRDefault="00BE7B36">
      <w:pPr>
        <w:ind w:left="720"/>
      </w:pPr>
    </w:p>
    <w:p w14:paraId="0000002E" w14:textId="6DC4DDC6" w:rsidR="00BE7B36" w:rsidRDefault="00A96B5C">
      <w:commentRangeStart w:id="43"/>
      <w:commentRangeEnd w:id="43"/>
      <w:r>
        <w:commentReference w:id="43"/>
      </w:r>
      <w:r>
        <w:t xml:space="preserve">At </w:t>
      </w:r>
      <w:ins w:id="44" w:author="Tomo Albanese" w:date="2019-10-15T00:40:00Z">
        <w:r>
          <w:t>your</w:t>
        </w:r>
      </w:ins>
      <w:del w:id="45" w:author="Tomo Albanese" w:date="2019-10-15T00:40:00Z">
        <w:r>
          <w:delText>the</w:delText>
        </w:r>
      </w:del>
      <w:r>
        <w:t xml:space="preserve"> consultation</w:t>
      </w:r>
      <w:r w:rsidR="00E363AA">
        <w:t xml:space="preserve">, </w:t>
      </w:r>
      <w:r>
        <w:t>there will be a</w:t>
      </w:r>
      <w:ins w:id="46" w:author="Tomo Albanese" w:date="2019-10-15T00:40:00Z">
        <w:r>
          <w:t xml:space="preserve"> detailed</w:t>
        </w:r>
      </w:ins>
      <w:del w:id="47" w:author="Tomo Albanese" w:date="2019-10-15T00:40:00Z">
        <w:r>
          <w:delText>n extensive</w:delText>
        </w:r>
      </w:del>
      <w:r>
        <w:t xml:space="preserve"> introduction to the procedure</w:t>
      </w:r>
      <w:r w:rsidR="008B3F75">
        <w:t>,</w:t>
      </w:r>
      <w:r>
        <w:t xml:space="preserve"> </w:t>
      </w:r>
      <w:ins w:id="48" w:author="Tomo Albanese" w:date="2019-10-15T00:40:00Z">
        <w:r>
          <w:t>followed by a</w:t>
        </w:r>
      </w:ins>
      <w:del w:id="49" w:author="Tomo Albanese" w:date="2019-10-15T00:40:00Z">
        <w:r>
          <w:delText>and</w:delText>
        </w:r>
      </w:del>
      <w:r w:rsidR="003A5FC8">
        <w:t xml:space="preserve"> careful</w:t>
      </w:r>
      <w:r>
        <w:t xml:space="preserve"> evaluation</w:t>
      </w:r>
      <w:r w:rsidR="003A5FC8">
        <w:t xml:space="preserve"> of your candidacy for this treatment. If Cool Tone is right for you, we will curate a treatment plan tailored to your goals and </w:t>
      </w:r>
      <w:r w:rsidR="008B3F75">
        <w:t>budget</w:t>
      </w:r>
      <w:r w:rsidR="003A5FC8">
        <w:t>.</w:t>
      </w:r>
      <w:del w:id="50" w:author="Tomo Albanese" w:date="2019-10-15T00:40:00Z">
        <w:r>
          <w:delText>,</w:delText>
        </w:r>
      </w:del>
      <w:ins w:id="51" w:author="Tomo Albanese" w:date="2019-10-15T00:40:00Z">
        <w:del w:id="52" w:author="Tomo Albanese" w:date="2019-10-15T00:40:00Z">
          <w:r>
            <w:delText>where as a patient you will be</w:delText>
          </w:r>
        </w:del>
      </w:ins>
      <w:del w:id="53" w:author="Tomo Albanese" w:date="2019-10-15T00:40:00Z">
        <w:r>
          <w:delText xml:space="preserve"> the client is</w:delText>
        </w:r>
      </w:del>
      <w:r>
        <w:t xml:space="preserve"> </w:t>
      </w:r>
    </w:p>
    <w:p w14:paraId="0000002F" w14:textId="77777777" w:rsidR="00BE7B36" w:rsidRDefault="00BE7B36"/>
    <w:p w14:paraId="00000030" w14:textId="77777777" w:rsidR="00BE7B36" w:rsidRDefault="00A96B5C">
      <w:r>
        <w:t>COOLTONE RESULTS*</w:t>
      </w:r>
    </w:p>
    <w:p w14:paraId="5CE78358" w14:textId="77777777" w:rsidR="00152DF6" w:rsidRDefault="00152DF6"/>
    <w:p w14:paraId="38A6A48E" w14:textId="48298385" w:rsidR="00152DF6" w:rsidRDefault="00152DF6">
      <w:r>
        <w:t>For optimal results, most patients</w:t>
      </w:r>
      <w:r w:rsidR="00E363AA">
        <w:t xml:space="preserve"> </w:t>
      </w:r>
      <w:r>
        <w:t xml:space="preserve">undergo </w:t>
      </w:r>
      <w:r w:rsidR="008B3F75">
        <w:t>four</w:t>
      </w:r>
      <w:r>
        <w:t xml:space="preserve"> treatments, spaced 2 to 3 days apart. Enhancement to the </w:t>
      </w:r>
      <w:r w:rsidR="008B3F75">
        <w:t>treated</w:t>
      </w:r>
      <w:r>
        <w:t xml:space="preserve"> muscle groups is typically seen within 2 to 4 weeks after the </w:t>
      </w:r>
      <w:r w:rsidR="008B3F75">
        <w:t>procedure</w:t>
      </w:r>
      <w:r>
        <w:t xml:space="preserve">. </w:t>
      </w:r>
      <w:r w:rsidR="00105C37">
        <w:t>Improvements may continue</w:t>
      </w:r>
      <w:r w:rsidR="00A96B5C">
        <w:t xml:space="preserve"> for up to 6 months. </w:t>
      </w:r>
      <w:r w:rsidR="00105C37">
        <w:t xml:space="preserve">As with any body shaping treatment, experiences may </w:t>
      </w:r>
      <w:proofErr w:type="gramStart"/>
      <w:r w:rsidR="00105C37">
        <w:t>vary.*</w:t>
      </w:r>
      <w:proofErr w:type="gramEnd"/>
    </w:p>
    <w:p w14:paraId="00000033" w14:textId="77777777" w:rsidR="00BE7B36" w:rsidRDefault="00BE7B36"/>
    <w:p w14:paraId="00000034" w14:textId="77777777" w:rsidR="00BE7B36" w:rsidRDefault="00A96B5C">
      <w:r>
        <w:lastRenderedPageBreak/>
        <w:t>COOLTONE SIDE EFFECTS</w:t>
      </w:r>
    </w:p>
    <w:p w14:paraId="00000035" w14:textId="77777777" w:rsidR="00BE7B36" w:rsidRDefault="00BE7B36">
      <w:commentRangeStart w:id="54"/>
    </w:p>
    <w:p w14:paraId="00000036" w14:textId="1FD6E9E6" w:rsidR="00BE7B36" w:rsidRDefault="00A96B5C">
      <w:r>
        <w:t>Cool</w:t>
      </w:r>
      <w:r w:rsidR="003A5FC8">
        <w:t xml:space="preserve"> </w:t>
      </w:r>
      <w:r>
        <w:t>Tone is FDA</w:t>
      </w:r>
      <w:r w:rsidR="007C08AC">
        <w:t>-</w:t>
      </w:r>
      <w:r>
        <w:t>approved as a safe, non-invasive procedure.</w:t>
      </w:r>
      <w:r w:rsidR="003A5FC8">
        <w:t xml:space="preserve"> During extensive clinical evaluation, no Cool Tone side effects were reported. Muscle soreness, comparable to the after</w:t>
      </w:r>
      <w:r w:rsidR="007C08AC">
        <w:t xml:space="preserve"> </w:t>
      </w:r>
      <w:bookmarkStart w:id="55" w:name="_GoBack"/>
      <w:bookmarkEnd w:id="55"/>
      <w:r w:rsidR="003A5FC8">
        <w:t>effect of an intense workout, can be present for a day or two following the Cool Tone treatment.</w:t>
      </w:r>
      <w:r>
        <w:t xml:space="preserve"> </w:t>
      </w:r>
      <w:commentRangeEnd w:id="54"/>
      <w:r>
        <w:commentReference w:id="54"/>
      </w:r>
    </w:p>
    <w:p w14:paraId="00000037" w14:textId="77777777" w:rsidR="00BE7B36" w:rsidRDefault="00BE7B36"/>
    <w:p w14:paraId="00000038" w14:textId="1034CA63" w:rsidR="00BE7B36" w:rsidRDefault="00A96B5C">
      <w:r>
        <w:t>COOLTONE NEAR ME</w:t>
      </w:r>
      <w:r w:rsidR="003A5FC8">
        <w:t xml:space="preserve"> | </w:t>
      </w:r>
      <w:r w:rsidR="00F25D06">
        <w:t>DENVER</w:t>
      </w:r>
    </w:p>
    <w:p w14:paraId="00000039" w14:textId="77777777" w:rsidR="00BE7B36" w:rsidRDefault="00BE7B36"/>
    <w:p w14:paraId="63F5AF94" w14:textId="1B66F1EF" w:rsidR="00F25D06" w:rsidRDefault="003A5FC8">
      <w:r>
        <w:t>Fortify your confidence with a strong,</w:t>
      </w:r>
      <w:r w:rsidR="008B3F75">
        <w:t xml:space="preserve"> sculpted body.</w:t>
      </w:r>
      <w:r>
        <w:t xml:space="preserve"> Schedule a complimentary </w:t>
      </w:r>
      <w:r w:rsidR="008B3F75">
        <w:t>consultation</w:t>
      </w:r>
      <w:r>
        <w:t xml:space="preserve"> with </w:t>
      </w:r>
      <w:r w:rsidR="00F25D06">
        <w:t>AOB Med Spa,</w:t>
      </w:r>
      <w:r w:rsidR="008B3F75">
        <w:t xml:space="preserve"> the</w:t>
      </w:r>
      <w:r>
        <w:t xml:space="preserve"> premier </w:t>
      </w:r>
      <w:proofErr w:type="spellStart"/>
      <w:r>
        <w:t>CoolTone</w:t>
      </w:r>
      <w:proofErr w:type="spellEnd"/>
      <w:r w:rsidR="00F25D06">
        <w:t xml:space="preserve"> Denver</w:t>
      </w:r>
      <w:r>
        <w:t xml:space="preserve"> provider.</w:t>
      </w:r>
      <w:commentRangeStart w:id="56"/>
      <w:commentRangeStart w:id="57"/>
      <w:commentRangeEnd w:id="56"/>
      <w:r w:rsidR="00A96B5C">
        <w:commentReference w:id="56"/>
      </w:r>
      <w:commentRangeEnd w:id="57"/>
      <w:r w:rsidR="00A96B5C">
        <w:commentReference w:id="57"/>
      </w:r>
      <w:r>
        <w:t xml:space="preserve"> Get in touch with</w:t>
      </w:r>
      <w:r w:rsidR="00F25D06">
        <w:t xml:space="preserve"> AOB Med Spa</w:t>
      </w:r>
      <w:r w:rsidR="00A96B5C">
        <w:t xml:space="preserve"> </w:t>
      </w:r>
      <w:r>
        <w:t xml:space="preserve">online </w:t>
      </w:r>
      <w:r w:rsidR="00A96B5C">
        <w:t>or</w:t>
      </w:r>
      <w:r w:rsidR="00F25D06">
        <w:t xml:space="preserve"> call </w:t>
      </w:r>
      <w:r w:rsidR="00F25D06" w:rsidRPr="00177460">
        <w:rPr>
          <w:b/>
        </w:rPr>
        <w:t>(303) 777-5030</w:t>
      </w:r>
      <w:r w:rsidR="00F25D06">
        <w:t>.</w:t>
      </w:r>
    </w:p>
    <w:p w14:paraId="0000003B" w14:textId="77777777" w:rsidR="00BE7B36" w:rsidRDefault="00BE7B36"/>
    <w:p w14:paraId="0000003C" w14:textId="77777777" w:rsidR="00BE7B36" w:rsidRDefault="00A96B5C">
      <w:pPr>
        <w:spacing w:after="200"/>
        <w:rPr>
          <w:rFonts w:ascii="Calibri" w:eastAsia="Calibri" w:hAnsi="Calibri" w:cs="Calibri"/>
        </w:rPr>
      </w:pPr>
      <w:r>
        <w:rPr>
          <w:rFonts w:ascii="Calibri" w:eastAsia="Calibri" w:hAnsi="Calibri" w:cs="Calibri"/>
        </w:rPr>
        <w:t>Sources:</w:t>
      </w:r>
    </w:p>
    <w:p w14:paraId="0000003D" w14:textId="77777777" w:rsidR="00BE7B36" w:rsidRDefault="00A96B5C">
      <w:pPr>
        <w:spacing w:after="200"/>
        <w:rPr>
          <w:rFonts w:ascii="Calibri" w:eastAsia="Calibri" w:hAnsi="Calibri" w:cs="Calibri"/>
        </w:rPr>
      </w:pPr>
      <w:r>
        <w:rPr>
          <w:rFonts w:ascii="Calibri" w:eastAsia="Calibri" w:hAnsi="Calibri" w:cs="Calibri"/>
        </w:rPr>
        <w:t xml:space="preserve">¹ “High intensity focused electromagnetic therapy evaluated by magnetic resonance imaging: Safety and efficacy study of a dual tissue effect based non‐invasive abdominal body shaping.” </w:t>
      </w:r>
      <w:r>
        <w:rPr>
          <w:rFonts w:ascii="Calibri" w:eastAsia="Calibri" w:hAnsi="Calibri" w:cs="Calibri"/>
          <w:i/>
        </w:rPr>
        <w:t xml:space="preserve">Lasers in Surgery and Medicine. </w:t>
      </w:r>
      <w:r>
        <w:rPr>
          <w:rFonts w:ascii="Calibri" w:eastAsia="Calibri" w:hAnsi="Calibri" w:cs="Calibri"/>
        </w:rPr>
        <w:t xml:space="preserve">2018. </w:t>
      </w:r>
      <w:hyperlink r:id="rId9">
        <w:r>
          <w:rPr>
            <w:rFonts w:ascii="Calibri" w:eastAsia="Calibri" w:hAnsi="Calibri" w:cs="Calibri"/>
            <w:color w:val="0000FF"/>
            <w:u w:val="single"/>
          </w:rPr>
          <w:t>Link.</w:t>
        </w:r>
      </w:hyperlink>
    </w:p>
    <w:p w14:paraId="0000003E" w14:textId="1EF914C4" w:rsidR="00BE7B36" w:rsidRDefault="00A96B5C">
      <w:pPr>
        <w:spacing w:after="200"/>
        <w:rPr>
          <w:rFonts w:ascii="Calibri" w:eastAsia="Calibri" w:hAnsi="Calibri" w:cs="Calibri"/>
        </w:rPr>
      </w:pPr>
      <w:r>
        <w:rPr>
          <w:rFonts w:ascii="Calibri" w:eastAsia="Calibri" w:hAnsi="Calibri" w:cs="Calibri"/>
        </w:rPr>
        <w:t>² “Safety and efficacy of a novel high‐intensity focused electromagnetic technology device for non</w:t>
      </w:r>
      <w:r w:rsidR="008B3F75">
        <w:rPr>
          <w:rFonts w:ascii="Calibri" w:eastAsia="Calibri" w:hAnsi="Calibri" w:cs="Calibri"/>
        </w:rPr>
        <w:t>-</w:t>
      </w:r>
      <w:r>
        <w:rPr>
          <w:rFonts w:ascii="Calibri" w:eastAsia="Calibri" w:hAnsi="Calibri" w:cs="Calibri"/>
        </w:rPr>
        <w:t xml:space="preserve">invasive abdominal body shaping.” </w:t>
      </w:r>
      <w:r>
        <w:rPr>
          <w:rFonts w:ascii="Calibri" w:eastAsia="Calibri" w:hAnsi="Calibri" w:cs="Calibri"/>
          <w:i/>
        </w:rPr>
        <w:t>The Journal of Cosmetic Dermatology.</w:t>
      </w:r>
      <w:r>
        <w:rPr>
          <w:rFonts w:ascii="Calibri" w:eastAsia="Calibri" w:hAnsi="Calibri" w:cs="Calibri"/>
        </w:rPr>
        <w:t xml:space="preserve"> 2018. </w:t>
      </w:r>
      <w:hyperlink r:id="rId10">
        <w:r>
          <w:rPr>
            <w:rFonts w:ascii="Calibri" w:eastAsia="Calibri" w:hAnsi="Calibri" w:cs="Calibri"/>
            <w:color w:val="0000FF"/>
            <w:u w:val="single"/>
          </w:rPr>
          <w:t>Link.</w:t>
        </w:r>
      </w:hyperlink>
    </w:p>
    <w:p w14:paraId="0000003F" w14:textId="77777777" w:rsidR="00BE7B36" w:rsidRDefault="00A96B5C">
      <w:pPr>
        <w:spacing w:after="200"/>
        <w:rPr>
          <w:rFonts w:ascii="Calibri" w:eastAsia="Calibri" w:hAnsi="Calibri" w:cs="Calibri"/>
        </w:rPr>
      </w:pPr>
      <w:r>
        <w:rPr>
          <w:rFonts w:ascii="Calibri" w:eastAsia="Calibri" w:hAnsi="Calibri" w:cs="Calibri"/>
        </w:rPr>
        <w:t xml:space="preserve">³ Review of the Mechanisms and Effects of Noninvasive Body Contouring Devices on Cellulite and Subcutaneous Fat. </w:t>
      </w:r>
      <w:r>
        <w:rPr>
          <w:rFonts w:ascii="Calibri" w:eastAsia="Calibri" w:hAnsi="Calibri" w:cs="Calibri"/>
          <w:i/>
        </w:rPr>
        <w:t xml:space="preserve">Journal of Endocrinology and Metabolism. </w:t>
      </w:r>
      <w:r>
        <w:rPr>
          <w:rFonts w:ascii="Calibri" w:eastAsia="Calibri" w:hAnsi="Calibri" w:cs="Calibri"/>
        </w:rPr>
        <w:t xml:space="preserve">2016. </w:t>
      </w:r>
      <w:hyperlink r:id="rId11">
        <w:r>
          <w:rPr>
            <w:rFonts w:ascii="Calibri" w:eastAsia="Calibri" w:hAnsi="Calibri" w:cs="Calibri"/>
            <w:color w:val="0000FF"/>
            <w:u w:val="single"/>
          </w:rPr>
          <w:t>Link.</w:t>
        </w:r>
      </w:hyperlink>
      <w:r>
        <w:rPr>
          <w:rFonts w:ascii="Calibri" w:eastAsia="Calibri" w:hAnsi="Calibri" w:cs="Calibri"/>
        </w:rPr>
        <w:t xml:space="preserve"> </w:t>
      </w:r>
    </w:p>
    <w:p w14:paraId="00000040" w14:textId="77777777" w:rsidR="00BE7B36" w:rsidRDefault="00BE7B36">
      <w:pPr>
        <w:spacing w:after="200"/>
        <w:rPr>
          <w:rFonts w:ascii="Calibri" w:eastAsia="Calibri" w:hAnsi="Calibri" w:cs="Calibri"/>
        </w:rPr>
      </w:pPr>
    </w:p>
    <w:p w14:paraId="00000041" w14:textId="77777777" w:rsidR="00BE7B36" w:rsidRDefault="00BE7B36"/>
    <w:p w14:paraId="00000042" w14:textId="77777777" w:rsidR="00BE7B36" w:rsidRDefault="00BE7B36"/>
    <w:sectPr w:rsidR="00BE7B36">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elissa Zelig" w:date="2019-10-13T16:12:00Z" w:initials="">
    <w:p w14:paraId="00000051" w14:textId="77777777" w:rsidR="00BE7B36" w:rsidRDefault="00A96B5C">
      <w:pPr>
        <w:widowControl w:val="0"/>
        <w:pBdr>
          <w:top w:val="nil"/>
          <w:left w:val="nil"/>
          <w:bottom w:val="nil"/>
          <w:right w:val="nil"/>
          <w:between w:val="nil"/>
        </w:pBdr>
        <w:spacing w:line="240" w:lineRule="auto"/>
        <w:rPr>
          <w:color w:val="000000"/>
        </w:rPr>
      </w:pPr>
      <w:r>
        <w:rPr>
          <w:color w:val="000000"/>
        </w:rPr>
        <w:t>not following seo guidelines</w:t>
      </w:r>
    </w:p>
  </w:comment>
  <w:comment w:id="1" w:author="Stephen Vicinanza" w:date="2019-10-13T22:17:00Z" w:initials="">
    <w:p w14:paraId="00000052" w14:textId="77777777" w:rsidR="00BE7B36" w:rsidRDefault="00A96B5C">
      <w:pPr>
        <w:widowControl w:val="0"/>
        <w:pBdr>
          <w:top w:val="nil"/>
          <w:left w:val="nil"/>
          <w:bottom w:val="nil"/>
          <w:right w:val="nil"/>
          <w:between w:val="nil"/>
        </w:pBdr>
        <w:spacing w:line="240" w:lineRule="auto"/>
        <w:rPr>
          <w:color w:val="000000"/>
        </w:rPr>
      </w:pPr>
      <w:r>
        <w:rPr>
          <w:color w:val="000000"/>
        </w:rPr>
        <w:t>Not sure where I can find this SEO reference, I can't find this in the specs</w:t>
      </w:r>
    </w:p>
  </w:comment>
  <w:comment w:id="2" w:author="Tomo Albanese" w:date="2019-10-14T00:55:00Z" w:initials="">
    <w:p w14:paraId="00000053" w14:textId="77777777" w:rsidR="00BE7B36" w:rsidRDefault="00A96B5C">
      <w:pPr>
        <w:widowControl w:val="0"/>
        <w:pBdr>
          <w:top w:val="nil"/>
          <w:left w:val="nil"/>
          <w:bottom w:val="nil"/>
          <w:right w:val="nil"/>
          <w:between w:val="nil"/>
        </w:pBdr>
        <w:spacing w:line="240" w:lineRule="auto"/>
        <w:rPr>
          <w:color w:val="000000"/>
        </w:rPr>
      </w:pPr>
      <w:r>
        <w:rPr>
          <w:color w:val="000000"/>
        </w:rPr>
        <w:t xml:space="preserve">Unless I'm missing something, the issue is that either it wasn't "tagged" (which I don't believe that's it) </w:t>
      </w:r>
    </w:p>
    <w:p w14:paraId="00000054" w14:textId="77777777" w:rsidR="00BE7B36" w:rsidRDefault="00A96B5C">
      <w:pPr>
        <w:widowControl w:val="0"/>
        <w:pBdr>
          <w:top w:val="nil"/>
          <w:left w:val="nil"/>
          <w:bottom w:val="nil"/>
          <w:right w:val="nil"/>
          <w:between w:val="nil"/>
        </w:pBdr>
        <w:spacing w:line="240" w:lineRule="auto"/>
        <w:rPr>
          <w:color w:val="000000"/>
        </w:rPr>
      </w:pPr>
      <w:r>
        <w:rPr>
          <w:color w:val="000000"/>
        </w:rPr>
        <w:t>https://docs.google.com/document/d/1ofMTEd4Oby8e14nnnivoFJVN32ETcffVlj-cw0zKJdc/edit#bookmark=id.91dxl7vvaovt</w:t>
      </w:r>
    </w:p>
    <w:p w14:paraId="00000055" w14:textId="77777777" w:rsidR="00BE7B36" w:rsidRDefault="00BE7B36">
      <w:pPr>
        <w:widowControl w:val="0"/>
        <w:pBdr>
          <w:top w:val="nil"/>
          <w:left w:val="nil"/>
          <w:bottom w:val="nil"/>
          <w:right w:val="nil"/>
          <w:between w:val="nil"/>
        </w:pBdr>
        <w:spacing w:line="240" w:lineRule="auto"/>
        <w:rPr>
          <w:color w:val="000000"/>
        </w:rPr>
      </w:pPr>
    </w:p>
    <w:p w14:paraId="00000056" w14:textId="77777777" w:rsidR="00BE7B36" w:rsidRDefault="00A96B5C">
      <w:pPr>
        <w:widowControl w:val="0"/>
        <w:pBdr>
          <w:top w:val="nil"/>
          <w:left w:val="nil"/>
          <w:bottom w:val="nil"/>
          <w:right w:val="nil"/>
          <w:between w:val="nil"/>
        </w:pBdr>
        <w:spacing w:line="240" w:lineRule="auto"/>
        <w:rPr>
          <w:color w:val="000000"/>
        </w:rPr>
      </w:pPr>
      <w:r>
        <w:rPr>
          <w:color w:val="000000"/>
        </w:rPr>
        <w:t>OR</w:t>
      </w:r>
    </w:p>
    <w:p w14:paraId="00000057" w14:textId="77777777" w:rsidR="00BE7B36" w:rsidRDefault="00BE7B36">
      <w:pPr>
        <w:widowControl w:val="0"/>
        <w:pBdr>
          <w:top w:val="nil"/>
          <w:left w:val="nil"/>
          <w:bottom w:val="nil"/>
          <w:right w:val="nil"/>
          <w:between w:val="nil"/>
        </w:pBdr>
        <w:spacing w:line="240" w:lineRule="auto"/>
        <w:rPr>
          <w:color w:val="000000"/>
        </w:rPr>
      </w:pPr>
    </w:p>
    <w:p w14:paraId="00000058" w14:textId="77777777" w:rsidR="00BE7B36" w:rsidRDefault="00A96B5C">
      <w:pPr>
        <w:widowControl w:val="0"/>
        <w:pBdr>
          <w:top w:val="nil"/>
          <w:left w:val="nil"/>
          <w:bottom w:val="nil"/>
          <w:right w:val="nil"/>
          <w:between w:val="nil"/>
        </w:pBdr>
        <w:spacing w:line="240" w:lineRule="auto"/>
        <w:rPr>
          <w:color w:val="000000"/>
        </w:rPr>
      </w:pPr>
      <w:r>
        <w:rPr>
          <w:color w:val="000000"/>
        </w:rPr>
        <w:t xml:space="preserve">the first sentence of this paragraph should be written "CoolTone Before and After patients have the picture to prove how..." because CoolTone Before and After should be the first words of the paragraph. However that's not currently part of our spec, so if that's what it is, that would explain the confusion. </w:t>
      </w:r>
    </w:p>
    <w:p w14:paraId="00000059" w14:textId="77777777" w:rsidR="00BE7B36" w:rsidRDefault="00BE7B36">
      <w:pPr>
        <w:widowControl w:val="0"/>
        <w:pBdr>
          <w:top w:val="nil"/>
          <w:left w:val="nil"/>
          <w:bottom w:val="nil"/>
          <w:right w:val="nil"/>
          <w:between w:val="nil"/>
        </w:pBdr>
        <w:spacing w:line="240" w:lineRule="auto"/>
        <w:rPr>
          <w:color w:val="000000"/>
        </w:rPr>
      </w:pPr>
    </w:p>
    <w:p w14:paraId="0000005A" w14:textId="77777777" w:rsidR="00BE7B36" w:rsidRDefault="00A96B5C">
      <w:pPr>
        <w:widowControl w:val="0"/>
        <w:pBdr>
          <w:top w:val="nil"/>
          <w:left w:val="nil"/>
          <w:bottom w:val="nil"/>
          <w:right w:val="nil"/>
          <w:between w:val="nil"/>
        </w:pBdr>
        <w:spacing w:line="240" w:lineRule="auto"/>
        <w:rPr>
          <w:color w:val="000000"/>
        </w:rPr>
      </w:pPr>
      <w:r>
        <w:rPr>
          <w:color w:val="000000"/>
        </w:rPr>
        <w:t>Other than that, I'm seeing the MKW CoolTone used in the first sentence and we have no additional notes for this section that make it clear which guideline hasn't been followed? https://docs.google.com/document/d/1ofMTEd4Oby8e14nnnivoFJVN32ETcffVlj-cw0zKJdc/edit#bookmark=id.fzjn12xcflvq</w:t>
      </w:r>
    </w:p>
  </w:comment>
  <w:comment w:id="6" w:author="Stephen Vicinanza" w:date="2019-10-13T22:15:00Z" w:initials="">
    <w:p w14:paraId="00000048" w14:textId="77777777" w:rsidR="00BE7B36" w:rsidRDefault="00A96B5C">
      <w:pPr>
        <w:widowControl w:val="0"/>
        <w:pBdr>
          <w:top w:val="nil"/>
          <w:left w:val="nil"/>
          <w:bottom w:val="nil"/>
          <w:right w:val="nil"/>
          <w:between w:val="nil"/>
        </w:pBdr>
        <w:spacing w:line="240" w:lineRule="auto"/>
        <w:rPr>
          <w:color w:val="000000"/>
        </w:rPr>
      </w:pPr>
      <w:r>
        <w:rPr>
          <w:color w:val="000000"/>
        </w:rPr>
        <w:t>took out arms</w:t>
      </w:r>
    </w:p>
  </w:comment>
  <w:comment w:id="16" w:author="Melissa Zelig" w:date="2019-10-16T16:01:00Z" w:initials="">
    <w:p w14:paraId="31D2CB51"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Not following seo guidelines</w:t>
      </w:r>
    </w:p>
  </w:comment>
  <w:comment w:id="17" w:author="Stephen Vicinanza" w:date="2019-10-16T16:01:00Z" w:initials="">
    <w:p w14:paraId="7ECE9DD7"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Not sure where this is referenced in the SEO Guidelines.</w:t>
      </w:r>
    </w:p>
  </w:comment>
  <w:comment w:id="18" w:author="Tomo Albanese" w:date="2019-10-16T16:01:00Z" w:initials="">
    <w:p w14:paraId="578A42E1"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This is where that guideline is located.</w:t>
      </w:r>
    </w:p>
  </w:comment>
  <w:comment w:id="19" w:author="Tomo Albanese" w:date="2019-10-16T16:01:00Z" w:initials="">
    <w:p w14:paraId="6E34A2A7"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https://docs.google.com/document/d/1ofMTEd4Oby8e14nnnivoFJVN32ETcffVlj-cw0zKJdc/edit#bookmark=id.lvbun9m45397</w:t>
      </w:r>
    </w:p>
  </w:comment>
  <w:comment w:id="41" w:author="Melissa Zelig" w:date="2019-10-13T16:17:00Z" w:initials="">
    <w:p w14:paraId="0000005F" w14:textId="77777777" w:rsidR="00BE7B36" w:rsidRDefault="00A96B5C">
      <w:pPr>
        <w:widowControl w:val="0"/>
        <w:pBdr>
          <w:top w:val="nil"/>
          <w:left w:val="nil"/>
          <w:bottom w:val="nil"/>
          <w:right w:val="nil"/>
          <w:between w:val="nil"/>
        </w:pBdr>
        <w:spacing w:line="240" w:lineRule="auto"/>
        <w:rPr>
          <w:color w:val="000000"/>
        </w:rPr>
      </w:pPr>
      <w:r>
        <w:rPr>
          <w:color w:val="000000"/>
        </w:rPr>
        <w:t>lots of passive sentences in this paragraph. convoluted.</w:t>
      </w:r>
    </w:p>
  </w:comment>
  <w:comment w:id="42" w:author="Tomo Albanese" w:date="2019-10-14T00:59:00Z" w:initials="">
    <w:p w14:paraId="00000060" w14:textId="77777777" w:rsidR="00BE7B36" w:rsidRDefault="00A96B5C">
      <w:pPr>
        <w:widowControl w:val="0"/>
        <w:pBdr>
          <w:top w:val="nil"/>
          <w:left w:val="nil"/>
          <w:bottom w:val="nil"/>
          <w:right w:val="nil"/>
          <w:between w:val="nil"/>
        </w:pBdr>
        <w:spacing w:line="240" w:lineRule="auto"/>
        <w:rPr>
          <w:color w:val="000000"/>
        </w:rPr>
      </w:pPr>
      <w:r>
        <w:rPr>
          <w:color w:val="000000"/>
        </w:rPr>
        <w:t>Agreed. And we could easily just turn it into another mini bullet list.</w:t>
      </w:r>
    </w:p>
  </w:comment>
  <w:comment w:id="43" w:author="Stephen Vicinanza" w:date="2019-10-13T22:15:00Z" w:initials="">
    <w:p w14:paraId="00000062" w14:textId="77777777" w:rsidR="00BE7B36" w:rsidRDefault="00A96B5C">
      <w:pPr>
        <w:widowControl w:val="0"/>
        <w:pBdr>
          <w:top w:val="nil"/>
          <w:left w:val="nil"/>
          <w:bottom w:val="nil"/>
          <w:right w:val="nil"/>
          <w:between w:val="nil"/>
        </w:pBdr>
        <w:spacing w:line="240" w:lineRule="auto"/>
        <w:rPr>
          <w:color w:val="000000"/>
        </w:rPr>
      </w:pPr>
      <w:r>
        <w:rPr>
          <w:color w:val="000000"/>
        </w:rPr>
        <w:t>corrected this issue</w:t>
      </w:r>
    </w:p>
  </w:comment>
  <w:comment w:id="54" w:author="Stephen Vicinanza" w:date="2019-10-13T22:11:00Z" w:initials="">
    <w:p w14:paraId="0000004E" w14:textId="77777777" w:rsidR="00BE7B36" w:rsidRDefault="00A96B5C">
      <w:pPr>
        <w:widowControl w:val="0"/>
        <w:pBdr>
          <w:top w:val="nil"/>
          <w:left w:val="nil"/>
          <w:bottom w:val="nil"/>
          <w:right w:val="nil"/>
          <w:between w:val="nil"/>
        </w:pBdr>
        <w:spacing w:line="240" w:lineRule="auto"/>
        <w:rPr>
          <w:color w:val="000000"/>
        </w:rPr>
      </w:pPr>
      <w:r>
        <w:rPr>
          <w:color w:val="000000"/>
        </w:rPr>
        <w:t>Corrected this issue</w:t>
      </w:r>
    </w:p>
  </w:comment>
  <w:comment w:id="56" w:author="Melissa Zelig" w:date="2019-10-13T16:21:00Z" w:initials="">
    <w:p w14:paraId="00000043" w14:textId="77777777" w:rsidR="00BE7B36" w:rsidRDefault="00A96B5C">
      <w:pPr>
        <w:widowControl w:val="0"/>
        <w:pBdr>
          <w:top w:val="nil"/>
          <w:left w:val="nil"/>
          <w:bottom w:val="nil"/>
          <w:right w:val="nil"/>
          <w:between w:val="nil"/>
        </w:pBdr>
        <w:spacing w:line="240" w:lineRule="auto"/>
        <w:rPr>
          <w:color w:val="000000"/>
        </w:rPr>
      </w:pPr>
      <w:r>
        <w:rPr>
          <w:color w:val="000000"/>
        </w:rPr>
        <w:t>all the instances of which in this document are grammatical incorrect without a comma before them.</w:t>
      </w:r>
    </w:p>
  </w:comment>
  <w:comment w:id="57" w:author="Stephen Vicinanza" w:date="2019-10-13T22:11:00Z" w:initials="">
    <w:p w14:paraId="00000044" w14:textId="77777777" w:rsidR="00BE7B36" w:rsidRDefault="00A96B5C">
      <w:pPr>
        <w:widowControl w:val="0"/>
        <w:pBdr>
          <w:top w:val="nil"/>
          <w:left w:val="nil"/>
          <w:bottom w:val="nil"/>
          <w:right w:val="nil"/>
          <w:between w:val="nil"/>
        </w:pBdr>
        <w:spacing w:line="240" w:lineRule="auto"/>
        <w:rPr>
          <w:color w:val="000000"/>
        </w:rPr>
      </w:pPr>
      <w:r>
        <w:rPr>
          <w:color w:val="000000"/>
        </w:rPr>
        <w:t>corrected this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51" w15:done="0"/>
  <w15:commentEx w15:paraId="00000052" w15:done="0"/>
  <w15:commentEx w15:paraId="0000005A" w15:done="0"/>
  <w15:commentEx w15:paraId="00000048" w15:done="0"/>
  <w15:commentEx w15:paraId="31D2CB51" w15:done="0"/>
  <w15:commentEx w15:paraId="7ECE9DD7" w15:done="0"/>
  <w15:commentEx w15:paraId="578A42E1" w15:done="0"/>
  <w15:commentEx w15:paraId="6E34A2A7" w15:done="0"/>
  <w15:commentEx w15:paraId="0000005F" w15:done="0"/>
  <w15:commentEx w15:paraId="00000060" w15:done="0"/>
  <w15:commentEx w15:paraId="00000062" w15:done="0"/>
  <w15:commentEx w15:paraId="0000004E" w15:done="0"/>
  <w15:commentEx w15:paraId="00000043" w15:done="0"/>
  <w15:commentEx w15:paraId="000000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51" w16cid:durableId="219A40CF"/>
  <w16cid:commentId w16cid:paraId="00000052" w16cid:durableId="219A40D0"/>
  <w16cid:commentId w16cid:paraId="0000005A" w16cid:durableId="219A40D1"/>
  <w16cid:commentId w16cid:paraId="00000048" w16cid:durableId="219A40D3"/>
  <w16cid:commentId w16cid:paraId="31D2CB51" w16cid:durableId="219A40D4"/>
  <w16cid:commentId w16cid:paraId="7ECE9DD7" w16cid:durableId="219A40D5"/>
  <w16cid:commentId w16cid:paraId="578A42E1" w16cid:durableId="219A40D6"/>
  <w16cid:commentId w16cid:paraId="6E34A2A7" w16cid:durableId="219A40D7"/>
  <w16cid:commentId w16cid:paraId="0000005F" w16cid:durableId="219A40DA"/>
  <w16cid:commentId w16cid:paraId="00000060" w16cid:durableId="219A40DB"/>
  <w16cid:commentId w16cid:paraId="00000062" w16cid:durableId="219A40DC"/>
  <w16cid:commentId w16cid:paraId="0000004E" w16cid:durableId="219A40DD"/>
  <w16cid:commentId w16cid:paraId="00000043" w16cid:durableId="219A40DE"/>
  <w16cid:commentId w16cid:paraId="00000044" w16cid:durableId="219A40D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FE1909"/>
    <w:multiLevelType w:val="multilevel"/>
    <w:tmpl w:val="439C3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B8C2238"/>
    <w:multiLevelType w:val="multilevel"/>
    <w:tmpl w:val="07E68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jEwNjG3NDU1NrZQ0lEKTi0uzszPAykwqQUAEJ6ZaSwAAAA="/>
  </w:docVars>
  <w:rsids>
    <w:rsidRoot w:val="00BE7B36"/>
    <w:rsid w:val="000E4A71"/>
    <w:rsid w:val="00105C37"/>
    <w:rsid w:val="00140661"/>
    <w:rsid w:val="00152DF6"/>
    <w:rsid w:val="001B70B4"/>
    <w:rsid w:val="003A5FC8"/>
    <w:rsid w:val="00434E2D"/>
    <w:rsid w:val="005038AE"/>
    <w:rsid w:val="005E5804"/>
    <w:rsid w:val="005F1B30"/>
    <w:rsid w:val="00641AA7"/>
    <w:rsid w:val="007B7054"/>
    <w:rsid w:val="007C08AC"/>
    <w:rsid w:val="00824F23"/>
    <w:rsid w:val="008B3F75"/>
    <w:rsid w:val="008E6B75"/>
    <w:rsid w:val="009A0A92"/>
    <w:rsid w:val="00A96B5C"/>
    <w:rsid w:val="00BD15A3"/>
    <w:rsid w:val="00BE7B36"/>
    <w:rsid w:val="00C20426"/>
    <w:rsid w:val="00E363AA"/>
    <w:rsid w:val="00F25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43059"/>
  <w15:docId w15:val="{D3F3CB74-9409-41F3-AC00-B1B92A9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E4A7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A7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ncbi.nlm.nih.gov/pmc/articles/PMC5236497/" TargetMode="External"/><Relationship Id="rId5" Type="http://schemas.openxmlformats.org/officeDocument/2006/relationships/webSettings" Target="webSettings.xml"/><Relationship Id="rId10" Type="http://schemas.openxmlformats.org/officeDocument/2006/relationships/hyperlink" Target="https://onlinelibrary.wiley.com/doi/full/10.1111/jocd.12779" TargetMode="External"/><Relationship Id="rId4" Type="http://schemas.openxmlformats.org/officeDocument/2006/relationships/settings" Target="settings.xml"/><Relationship Id="rId9"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180E1E-0DDC-1E4F-9925-80267C11B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863</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Vania Jenny</cp:lastModifiedBy>
  <cp:revision>2</cp:revision>
  <dcterms:created xsi:type="dcterms:W3CDTF">2020-03-23T19:12:00Z</dcterms:created>
  <dcterms:modified xsi:type="dcterms:W3CDTF">2020-03-23T19:12:00Z</dcterms:modified>
</cp:coreProperties>
</file>